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B4BED" w14:textId="33646396" w:rsidR="009C4225" w:rsidRDefault="009C4225" w:rsidP="00FF251C">
      <w:pPr>
        <w:pStyle w:val="NoSpacing"/>
      </w:pPr>
      <w:r w:rsidRPr="00FF251C">
        <w:t>GPL</w:t>
      </w:r>
    </w:p>
    <w:p w14:paraId="2D4D3B5F" w14:textId="125E22A9" w:rsidR="00FF251C" w:rsidRPr="00FF251C" w:rsidRDefault="00FF251C" w:rsidP="00FF251C">
      <w:pPr>
        <w:pStyle w:val="NoSpacing"/>
        <w:rPr>
          <w:i/>
          <w:iCs/>
        </w:rPr>
      </w:pPr>
      <w:r w:rsidRPr="00FF251C">
        <w:rPr>
          <w:i/>
          <w:iCs/>
        </w:rPr>
        <w:t>11/9/2021</w:t>
      </w:r>
    </w:p>
    <w:p w14:paraId="3A3C9A51" w14:textId="77777777" w:rsidR="009C4225" w:rsidRDefault="009C4225" w:rsidP="009C4225"/>
    <w:p w14:paraId="41F8D963" w14:textId="5B645AAA" w:rsidR="009C4225" w:rsidRDefault="009C4225" w:rsidP="009C4225">
      <w:r>
        <w:t>* = First-time attendees</w:t>
      </w:r>
    </w:p>
    <w:p w14:paraId="02B87B24" w14:textId="77777777" w:rsidR="009C4225" w:rsidRDefault="009C4225" w:rsidP="009C4225">
      <w:pPr>
        <w:pStyle w:val="NoSpacing"/>
      </w:pPr>
      <w:r>
        <w:t>ODFW</w:t>
      </w:r>
      <w:r>
        <w:tab/>
        <w:t>Jon Bowers</w:t>
      </w:r>
    </w:p>
    <w:p w14:paraId="7A58D530" w14:textId="77777777" w:rsidR="009C4225" w:rsidRDefault="009C4225" w:rsidP="009C4225">
      <w:pPr>
        <w:pStyle w:val="NoSpacing"/>
      </w:pPr>
      <w:r>
        <w:t>DEQ</w:t>
      </w:r>
      <w:r>
        <w:tab/>
        <w:t>Malavika Bishop</w:t>
      </w:r>
    </w:p>
    <w:p w14:paraId="3CF78CB9" w14:textId="77777777" w:rsidR="009C4225" w:rsidRDefault="009C4225" w:rsidP="009C4225">
      <w:pPr>
        <w:pStyle w:val="NoSpacing"/>
      </w:pPr>
      <w:r>
        <w:t>DEQ</w:t>
      </w:r>
      <w:r>
        <w:tab/>
        <w:t>Sarah Behrman</w:t>
      </w:r>
    </w:p>
    <w:p w14:paraId="7FDE708B" w14:textId="77777777" w:rsidR="009C4225" w:rsidRDefault="009C4225" w:rsidP="009C4225">
      <w:pPr>
        <w:pStyle w:val="NoSpacing"/>
      </w:pPr>
      <w:r>
        <w:t>DEQ</w:t>
      </w:r>
      <w:r>
        <w:tab/>
        <w:t xml:space="preserve">Ratnanjali </w:t>
      </w:r>
      <w:proofErr w:type="spellStart"/>
      <w:r>
        <w:t>Adhar</w:t>
      </w:r>
      <w:proofErr w:type="spellEnd"/>
      <w:r>
        <w:t>*</w:t>
      </w:r>
    </w:p>
    <w:p w14:paraId="13906E73" w14:textId="77777777" w:rsidR="009C4225" w:rsidRDefault="009C4225" w:rsidP="009C4225">
      <w:pPr>
        <w:pStyle w:val="NoSpacing"/>
      </w:pPr>
      <w:r>
        <w:t>DEG</w:t>
      </w:r>
      <w:r>
        <w:tab/>
        <w:t>Chamille Hartman*</w:t>
      </w:r>
    </w:p>
    <w:p w14:paraId="26E9DF43" w14:textId="77777777" w:rsidR="009C4225" w:rsidRDefault="009C4225" w:rsidP="009C4225">
      <w:pPr>
        <w:pStyle w:val="NoSpacing"/>
      </w:pPr>
      <w:r>
        <w:t>DEQ</w:t>
      </w:r>
      <w:r>
        <w:tab/>
      </w:r>
      <w:proofErr w:type="spellStart"/>
      <w:r>
        <w:t>Cesal</w:t>
      </w:r>
      <w:proofErr w:type="spellEnd"/>
      <w:r>
        <w:t xml:space="preserve"> Villaca*</w:t>
      </w:r>
    </w:p>
    <w:p w14:paraId="7526CAA1" w14:textId="77777777" w:rsidR="009C4225" w:rsidRDefault="009C4225" w:rsidP="009C4225">
      <w:pPr>
        <w:pStyle w:val="NoSpacing"/>
      </w:pPr>
      <w:r>
        <w:t>DHS</w:t>
      </w:r>
      <w:r>
        <w:tab/>
        <w:t>Arron Heriford</w:t>
      </w:r>
    </w:p>
    <w:p w14:paraId="6C3872A7" w14:textId="77777777" w:rsidR="009C4225" w:rsidRDefault="009C4225" w:rsidP="009C4225">
      <w:pPr>
        <w:pStyle w:val="NoSpacing"/>
      </w:pPr>
      <w:r>
        <w:t>DLCD</w:t>
      </w:r>
      <w:r>
        <w:tab/>
        <w:t>Tanya Haddad</w:t>
      </w:r>
    </w:p>
    <w:p w14:paraId="4C936DB9" w14:textId="441B038F" w:rsidR="009C4225" w:rsidRDefault="009C4225" w:rsidP="009C4225">
      <w:pPr>
        <w:pStyle w:val="NoSpacing"/>
      </w:pPr>
      <w:r>
        <w:t xml:space="preserve">DOGAMI Rudie </w:t>
      </w:r>
      <w:proofErr w:type="spellStart"/>
      <w:r>
        <w:t>Watzig</w:t>
      </w:r>
      <w:proofErr w:type="spellEnd"/>
    </w:p>
    <w:p w14:paraId="4EE53231" w14:textId="77777777" w:rsidR="009C4225" w:rsidRDefault="009C4225" w:rsidP="009C4225">
      <w:pPr>
        <w:pStyle w:val="NoSpacing"/>
      </w:pPr>
      <w:r>
        <w:t>DOR</w:t>
      </w:r>
      <w:r>
        <w:tab/>
        <w:t>Phil McClellan</w:t>
      </w:r>
    </w:p>
    <w:p w14:paraId="49C34F6D" w14:textId="77777777" w:rsidR="009C4225" w:rsidRDefault="009C4225" w:rsidP="009C4225">
      <w:pPr>
        <w:pStyle w:val="NoSpacing"/>
      </w:pPr>
      <w:r>
        <w:t>DOR</w:t>
      </w:r>
      <w:r>
        <w:tab/>
        <w:t>Thom York</w:t>
      </w:r>
    </w:p>
    <w:p w14:paraId="64CAE954" w14:textId="77777777" w:rsidR="009C4225" w:rsidRDefault="009C4225" w:rsidP="009C4225">
      <w:pPr>
        <w:pStyle w:val="NoSpacing"/>
      </w:pPr>
      <w:r>
        <w:t>DSL</w:t>
      </w:r>
      <w:r>
        <w:tab/>
        <w:t xml:space="preserve">Randy </w:t>
      </w:r>
      <w:proofErr w:type="spellStart"/>
      <w:r>
        <w:t>Sounhein</w:t>
      </w:r>
      <w:proofErr w:type="spellEnd"/>
    </w:p>
    <w:p w14:paraId="57662876" w14:textId="77777777" w:rsidR="009C4225" w:rsidRDefault="009C4225" w:rsidP="009C4225">
      <w:pPr>
        <w:pStyle w:val="NoSpacing"/>
      </w:pPr>
      <w:r>
        <w:t>DSL</w:t>
      </w:r>
      <w:r>
        <w:tab/>
        <w:t xml:space="preserve">Dan </w:t>
      </w:r>
      <w:proofErr w:type="spellStart"/>
      <w:r>
        <w:t>Antonson</w:t>
      </w:r>
      <w:proofErr w:type="spellEnd"/>
    </w:p>
    <w:p w14:paraId="052B14C2" w14:textId="77777777" w:rsidR="009C4225" w:rsidRDefault="009C4225" w:rsidP="009C4225">
      <w:pPr>
        <w:pStyle w:val="NoSpacing"/>
      </w:pPr>
      <w:r>
        <w:t>ESRI</w:t>
      </w:r>
      <w:r>
        <w:tab/>
        <w:t>Terri Morganson</w:t>
      </w:r>
    </w:p>
    <w:p w14:paraId="60C7FA71" w14:textId="77777777" w:rsidR="009C4225" w:rsidRDefault="009C4225" w:rsidP="009C4225">
      <w:pPr>
        <w:pStyle w:val="NoSpacing"/>
      </w:pPr>
      <w:r>
        <w:t>GEO</w:t>
      </w:r>
      <w:r>
        <w:tab/>
        <w:t>Cy Smith</w:t>
      </w:r>
    </w:p>
    <w:p w14:paraId="72DFA215" w14:textId="77777777" w:rsidR="009C4225" w:rsidRDefault="009C4225" w:rsidP="009C4225">
      <w:pPr>
        <w:pStyle w:val="NoSpacing"/>
      </w:pPr>
      <w:r>
        <w:t>GEO</w:t>
      </w:r>
      <w:r>
        <w:tab/>
        <w:t>Rachel Smith</w:t>
      </w:r>
    </w:p>
    <w:p w14:paraId="0859E217" w14:textId="77777777" w:rsidR="009C4225" w:rsidRDefault="009C4225" w:rsidP="009C4225">
      <w:pPr>
        <w:pStyle w:val="NoSpacing"/>
      </w:pPr>
      <w:r>
        <w:t>GEO</w:t>
      </w:r>
      <w:r>
        <w:tab/>
        <w:t>Dave Mather</w:t>
      </w:r>
    </w:p>
    <w:p w14:paraId="7B43338A" w14:textId="77777777" w:rsidR="009C4225" w:rsidRDefault="009C4225" w:rsidP="009C4225">
      <w:pPr>
        <w:pStyle w:val="NoSpacing"/>
      </w:pPr>
      <w:r>
        <w:t>GEO</w:t>
      </w:r>
      <w:r>
        <w:tab/>
        <w:t>Tom Elder</w:t>
      </w:r>
    </w:p>
    <w:p w14:paraId="5C1D3542" w14:textId="77777777" w:rsidR="009C4225" w:rsidRDefault="009C4225" w:rsidP="009C4225">
      <w:pPr>
        <w:pStyle w:val="NoSpacing"/>
      </w:pPr>
      <w:r>
        <w:t>GEO</w:t>
      </w:r>
      <w:r>
        <w:tab/>
        <w:t>Willow Crum*</w:t>
      </w:r>
    </w:p>
    <w:p w14:paraId="67911631" w14:textId="77777777" w:rsidR="009C4225" w:rsidRDefault="009C4225" w:rsidP="009C4225">
      <w:pPr>
        <w:pStyle w:val="NoSpacing"/>
      </w:pPr>
      <w:r>
        <w:t>ODA</w:t>
      </w:r>
      <w:r>
        <w:tab/>
        <w:t>Diana Walker</w:t>
      </w:r>
    </w:p>
    <w:p w14:paraId="440D413F" w14:textId="77777777" w:rsidR="009C4225" w:rsidRDefault="009C4225" w:rsidP="009C4225">
      <w:pPr>
        <w:pStyle w:val="NoSpacing"/>
      </w:pPr>
      <w:r>
        <w:t>ODA</w:t>
      </w:r>
      <w:r>
        <w:tab/>
        <w:t>Jacob Cruser</w:t>
      </w:r>
    </w:p>
    <w:p w14:paraId="4B8CF9DC" w14:textId="77777777" w:rsidR="009C4225" w:rsidRDefault="009C4225" w:rsidP="009C4225">
      <w:pPr>
        <w:pStyle w:val="NoSpacing"/>
      </w:pPr>
      <w:r>
        <w:t>ODOT</w:t>
      </w:r>
      <w:r>
        <w:tab/>
        <w:t>Phil Smith</w:t>
      </w:r>
    </w:p>
    <w:p w14:paraId="7A5A3CF1" w14:textId="77777777" w:rsidR="009C4225" w:rsidRDefault="009C4225" w:rsidP="009C4225">
      <w:pPr>
        <w:pStyle w:val="NoSpacing"/>
      </w:pPr>
      <w:r>
        <w:t>OEM</w:t>
      </w:r>
      <w:r>
        <w:tab/>
        <w:t>Daniel Stoelb</w:t>
      </w:r>
    </w:p>
    <w:p w14:paraId="72E0E973" w14:textId="77777777" w:rsidR="009C4225" w:rsidRDefault="009C4225" w:rsidP="009C4225">
      <w:pPr>
        <w:pStyle w:val="NoSpacing"/>
      </w:pPr>
      <w:r>
        <w:t>OEM</w:t>
      </w:r>
      <w:r>
        <w:tab/>
        <w:t xml:space="preserve">Alex </w:t>
      </w:r>
      <w:proofErr w:type="spellStart"/>
      <w:r>
        <w:t>Petzold</w:t>
      </w:r>
      <w:proofErr w:type="spellEnd"/>
      <w:r>
        <w:t>*</w:t>
      </w:r>
    </w:p>
    <w:p w14:paraId="3968E361" w14:textId="77777777" w:rsidR="009C4225" w:rsidRDefault="009C4225" w:rsidP="009C4225">
      <w:pPr>
        <w:pStyle w:val="NoSpacing"/>
      </w:pPr>
      <w:r>
        <w:t>OHA</w:t>
      </w:r>
      <w:r>
        <w:tab/>
        <w:t>Eric Main</w:t>
      </w:r>
    </w:p>
    <w:p w14:paraId="07E7CACC" w14:textId="77777777" w:rsidR="009C4225" w:rsidRDefault="009C4225" w:rsidP="009C4225">
      <w:pPr>
        <w:pStyle w:val="NoSpacing"/>
      </w:pPr>
      <w:r>
        <w:t>OPRD</w:t>
      </w:r>
      <w:r>
        <w:tab/>
        <w:t>Brady Callahan</w:t>
      </w:r>
    </w:p>
    <w:p w14:paraId="625B9D51" w14:textId="77777777" w:rsidR="009C4225" w:rsidRDefault="009C4225" w:rsidP="009C4225">
      <w:pPr>
        <w:pStyle w:val="NoSpacing"/>
      </w:pPr>
      <w:r>
        <w:t>OSFM</w:t>
      </w:r>
      <w:r>
        <w:tab/>
        <w:t>Melanie Wadsworth</w:t>
      </w:r>
    </w:p>
    <w:p w14:paraId="6FAF28E1" w14:textId="77777777" w:rsidR="009C4225" w:rsidRDefault="009C4225" w:rsidP="009C4225">
      <w:pPr>
        <w:pStyle w:val="NoSpacing"/>
      </w:pPr>
      <w:r>
        <w:t>OSU</w:t>
      </w:r>
      <w:r>
        <w:tab/>
        <w:t>Myrica McCune</w:t>
      </w:r>
    </w:p>
    <w:p w14:paraId="2DC034A1" w14:textId="77777777" w:rsidR="009C4225" w:rsidRDefault="009C4225" w:rsidP="009C4225">
      <w:pPr>
        <w:pStyle w:val="NoSpacing"/>
      </w:pPr>
      <w:r>
        <w:t>OWEB</w:t>
      </w:r>
      <w:r>
        <w:tab/>
        <w:t>Paula Wills</w:t>
      </w:r>
    </w:p>
    <w:p w14:paraId="41AFC5C0" w14:textId="77777777" w:rsidR="009C4225" w:rsidRDefault="009C4225" w:rsidP="009C4225">
      <w:pPr>
        <w:pStyle w:val="NoSpacing"/>
      </w:pPr>
      <w:r>
        <w:t>OWRD</w:t>
      </w:r>
      <w:r>
        <w:tab/>
        <w:t>Bob Harmon</w:t>
      </w:r>
    </w:p>
    <w:p w14:paraId="0F42389C" w14:textId="77777777" w:rsidR="009C4225" w:rsidRDefault="009C4225" w:rsidP="009C4225">
      <w:pPr>
        <w:pStyle w:val="NoSpacing"/>
      </w:pPr>
      <w:r>
        <w:t>OSMB</w:t>
      </w:r>
      <w:r>
        <w:tab/>
        <w:t>Joe Severson</w:t>
      </w:r>
    </w:p>
    <w:p w14:paraId="710E2334" w14:textId="77777777" w:rsidR="00195836" w:rsidRDefault="00195836" w:rsidP="009C4225">
      <w:pPr>
        <w:pStyle w:val="NoSpacing"/>
      </w:pPr>
    </w:p>
    <w:p w14:paraId="79C370BB" w14:textId="6B21217A" w:rsidR="009C4225" w:rsidRDefault="009C4225" w:rsidP="009C4225">
      <w:pPr>
        <w:pStyle w:val="NoSpacing"/>
      </w:pPr>
      <w:r>
        <w:t>Many thanks to Cy Smith from everyone! Happy Retirement!</w:t>
      </w:r>
    </w:p>
    <w:p w14:paraId="59C8AC3E" w14:textId="77777777" w:rsidR="009C4225" w:rsidRDefault="009C4225" w:rsidP="009C4225">
      <w:pPr>
        <w:pStyle w:val="NoSpacing"/>
      </w:pPr>
    </w:p>
    <w:p w14:paraId="0284BF89" w14:textId="44856631" w:rsidR="009C4225" w:rsidRPr="00195836" w:rsidRDefault="009C4225" w:rsidP="009C4225">
      <w:pPr>
        <w:pStyle w:val="NoSpacing"/>
        <w:rPr>
          <w:b/>
          <w:bCs/>
        </w:rPr>
      </w:pPr>
      <w:r w:rsidRPr="00195836">
        <w:rPr>
          <w:b/>
          <w:bCs/>
        </w:rPr>
        <w:t>GIO/CDO/OGIC Report</w:t>
      </w:r>
    </w:p>
    <w:p w14:paraId="4CAE2E7B" w14:textId="39FFDFAE" w:rsidR="00195836" w:rsidRDefault="00195836" w:rsidP="009C4225">
      <w:pPr>
        <w:pStyle w:val="NoSpacing"/>
      </w:pPr>
      <w:r>
        <w:t xml:space="preserve">Rachel Smith </w:t>
      </w:r>
    </w:p>
    <w:p w14:paraId="39B4ABA8" w14:textId="77777777" w:rsidR="009C4225" w:rsidRDefault="009C4225" w:rsidP="009C4225">
      <w:pPr>
        <w:pStyle w:val="NoSpacing"/>
      </w:pPr>
    </w:p>
    <w:p w14:paraId="632A3169" w14:textId="77777777" w:rsidR="009C4225" w:rsidRDefault="009C4225" w:rsidP="009C4225">
      <w:pPr>
        <w:pStyle w:val="NoSpacing"/>
      </w:pPr>
      <w:r>
        <w:t>Recruitment - Data &amp; Operations coordinator lead position (Josh T replacement). First applications review 12/6.</w:t>
      </w:r>
    </w:p>
    <w:p w14:paraId="64B670C5" w14:textId="77777777" w:rsidR="009C4225" w:rsidRDefault="009C4225" w:rsidP="009C4225">
      <w:pPr>
        <w:pStyle w:val="NoSpacing"/>
      </w:pPr>
      <w:r>
        <w:t>Internal: https://wd5.myworkday.com/oregon/d/inst/15$392530/9925$83581.htmld</w:t>
      </w:r>
    </w:p>
    <w:p w14:paraId="4611176C" w14:textId="77777777" w:rsidR="009C4225" w:rsidRDefault="009C4225" w:rsidP="009C4225">
      <w:pPr>
        <w:pStyle w:val="NoSpacing"/>
      </w:pPr>
      <w:r>
        <w:t>External: https://oregon.wd5.myworkdayjobs.com/SOR_External_Career_Site/job/Salem--DAS--Print-Plant/Data-and-Operations-Coordinator_REQ-79948</w:t>
      </w:r>
    </w:p>
    <w:p w14:paraId="18BC6C9E" w14:textId="77777777" w:rsidR="009C4225" w:rsidRDefault="009C4225" w:rsidP="009C4225">
      <w:pPr>
        <w:pStyle w:val="NoSpacing"/>
      </w:pPr>
    </w:p>
    <w:p w14:paraId="7C294E53" w14:textId="0CDF8F68" w:rsidR="009C4225" w:rsidRDefault="009C4225" w:rsidP="009C4225">
      <w:pPr>
        <w:pStyle w:val="NoSpacing"/>
      </w:pPr>
      <w:r>
        <w:t>Contracts &amp; agreements - ESRI ELA - 24 agency IAA updates not-to-exceed amounts. Please sign and return.</w:t>
      </w:r>
      <w:r w:rsidR="00195836">
        <w:t xml:space="preserve"> </w:t>
      </w:r>
      <w:r w:rsidR="00701723">
        <w:t>The n</w:t>
      </w:r>
      <w:r>
        <w:t xml:space="preserve">ext billing will be based on </w:t>
      </w:r>
      <w:r w:rsidR="00701723">
        <w:t xml:space="preserve">a </w:t>
      </w:r>
      <w:r>
        <w:t>software inventory update before Josh left (7/2021).</w:t>
      </w:r>
    </w:p>
    <w:p w14:paraId="57AEBF16" w14:textId="77777777" w:rsidR="009C4225" w:rsidRDefault="009C4225" w:rsidP="009C4225">
      <w:pPr>
        <w:pStyle w:val="NoSpacing"/>
      </w:pPr>
    </w:p>
    <w:p w14:paraId="65E58F6C" w14:textId="77777777" w:rsidR="009C4225" w:rsidRDefault="009C4225" w:rsidP="009C4225">
      <w:pPr>
        <w:pStyle w:val="NoSpacing"/>
      </w:pPr>
      <w:r>
        <w:t>Framework grant IAA - 5 in DAS procurement process - will start 11/1</w:t>
      </w:r>
    </w:p>
    <w:p w14:paraId="32BC19AC" w14:textId="77777777" w:rsidR="009C4225" w:rsidRDefault="009C4225" w:rsidP="009C4225">
      <w:pPr>
        <w:pStyle w:val="NoSpacing"/>
      </w:pPr>
    </w:p>
    <w:p w14:paraId="7531A37D" w14:textId="1046F2DC" w:rsidR="009C4225" w:rsidRDefault="00701723" w:rsidP="009C4225">
      <w:pPr>
        <w:pStyle w:val="NoSpacing"/>
      </w:pPr>
      <w:r>
        <w:t>We are r</w:t>
      </w:r>
      <w:r w:rsidR="009C4225">
        <w:t>eviewing agencies using ESRI Professional services for billing.</w:t>
      </w:r>
    </w:p>
    <w:p w14:paraId="0C59E19B" w14:textId="77777777" w:rsidR="009C4225" w:rsidRDefault="009C4225" w:rsidP="009C4225">
      <w:pPr>
        <w:pStyle w:val="NoSpacing"/>
      </w:pPr>
    </w:p>
    <w:p w14:paraId="6F30C010" w14:textId="7578E352" w:rsidR="009C4225" w:rsidRDefault="009C4225" w:rsidP="009C4225">
      <w:pPr>
        <w:pStyle w:val="NoSpacing"/>
      </w:pPr>
      <w:r>
        <w:t xml:space="preserve">Preparing extensions for </w:t>
      </w:r>
      <w:r w:rsidR="00701723">
        <w:t>two</w:t>
      </w:r>
      <w:r>
        <w:t xml:space="preserve"> oblique imagery contracts </w:t>
      </w:r>
      <w:proofErr w:type="spellStart"/>
      <w:r>
        <w:t>Pictometry</w:t>
      </w:r>
      <w:proofErr w:type="spellEnd"/>
      <w:r>
        <w:t xml:space="preserve"> &amp; Sanborne</w:t>
      </w:r>
      <w:r w:rsidR="00701723">
        <w:t>,</w:t>
      </w:r>
      <w:r>
        <w:t xml:space="preserve"> that expire at</w:t>
      </w:r>
      <w:r w:rsidR="00701723">
        <w:t xml:space="preserve"> the</w:t>
      </w:r>
      <w:r>
        <w:t xml:space="preserve"> end of Nov.</w:t>
      </w:r>
    </w:p>
    <w:p w14:paraId="3C450DF7" w14:textId="689F2B1E" w:rsidR="009C4225" w:rsidRDefault="0092739A" w:rsidP="009C4225">
      <w:pPr>
        <w:pStyle w:val="NoSpacing"/>
      </w:pPr>
      <w:r>
        <w:t>Primari</w:t>
      </w:r>
      <w:r w:rsidR="009C4225">
        <w:t>ly used by local governments.</w:t>
      </w:r>
    </w:p>
    <w:p w14:paraId="403582CA" w14:textId="77777777" w:rsidR="009C4225" w:rsidRDefault="009C4225" w:rsidP="009C4225">
      <w:pPr>
        <w:pStyle w:val="NoSpacing"/>
      </w:pPr>
    </w:p>
    <w:p w14:paraId="5FE752DA" w14:textId="43B057A1" w:rsidR="009C4225" w:rsidRDefault="009C4225" w:rsidP="009C4225">
      <w:pPr>
        <w:pStyle w:val="NoSpacing"/>
      </w:pPr>
      <w:r>
        <w:t xml:space="preserve">Working with Brady Callahan on 2022 imagery collection. </w:t>
      </w:r>
      <w:r w:rsidR="0092739A">
        <w:t>I j</w:t>
      </w:r>
      <w:r>
        <w:t>ust started meetings and discussions.</w:t>
      </w:r>
    </w:p>
    <w:p w14:paraId="48625C5F" w14:textId="5F1E95B3" w:rsidR="009C4225" w:rsidRDefault="009C4225" w:rsidP="009C4225">
      <w:pPr>
        <w:pStyle w:val="NoSpacing"/>
      </w:pPr>
      <w:r>
        <w:t xml:space="preserve">OGIC authorized $100k from </w:t>
      </w:r>
      <w:r w:rsidR="0092739A">
        <w:t xml:space="preserve">the </w:t>
      </w:r>
      <w:r>
        <w:t>Framework grant program to kick-start.</w:t>
      </w:r>
    </w:p>
    <w:p w14:paraId="007E86ED" w14:textId="77777777" w:rsidR="009C4225" w:rsidRDefault="009C4225" w:rsidP="009C4225">
      <w:pPr>
        <w:pStyle w:val="NoSpacing"/>
      </w:pPr>
      <w:r>
        <w:t>Imagery FIT meeting will be in early Dec.</w:t>
      </w:r>
    </w:p>
    <w:p w14:paraId="110AE07B" w14:textId="77777777" w:rsidR="009C4225" w:rsidRDefault="009C4225" w:rsidP="009C4225">
      <w:pPr>
        <w:pStyle w:val="NoSpacing"/>
      </w:pPr>
    </w:p>
    <w:p w14:paraId="695292DE" w14:textId="77777777" w:rsidR="009C4225" w:rsidRDefault="009C4225" w:rsidP="009C4225">
      <w:pPr>
        <w:pStyle w:val="NoSpacing"/>
      </w:pPr>
      <w:r>
        <w:t xml:space="preserve">GDMS - </w:t>
      </w:r>
      <w:proofErr w:type="spellStart"/>
      <w:r>
        <w:t>GeoSpatial</w:t>
      </w:r>
      <w:proofErr w:type="spellEnd"/>
      <w:r>
        <w:t xml:space="preserve"> Data Management &amp; Sharing</w:t>
      </w:r>
    </w:p>
    <w:p w14:paraId="1FD93F3B" w14:textId="41E61585" w:rsidR="009C4225" w:rsidRDefault="009C4225" w:rsidP="009C4225">
      <w:pPr>
        <w:pStyle w:val="NoSpacing"/>
      </w:pPr>
      <w:proofErr w:type="spellStart"/>
      <w:r>
        <w:t>GEOHub</w:t>
      </w:r>
      <w:proofErr w:type="spellEnd"/>
      <w:r>
        <w:t xml:space="preserve"> from last POP in this </w:t>
      </w:r>
      <w:r w:rsidR="008C6A8C">
        <w:t>biennium</w:t>
      </w:r>
    </w:p>
    <w:p w14:paraId="6C5B7DDE" w14:textId="4E22E148" w:rsidR="009C4225" w:rsidRDefault="009C4225" w:rsidP="009C4225">
      <w:pPr>
        <w:pStyle w:val="NoSpacing"/>
      </w:pPr>
      <w:r>
        <w:t>DAS procurement is helping with hiring consultant</w:t>
      </w:r>
      <w:r w:rsidR="0092739A">
        <w:t>s</w:t>
      </w:r>
      <w:r>
        <w:t xml:space="preserve"> to help throughout </w:t>
      </w:r>
      <w:r w:rsidR="0092739A">
        <w:t xml:space="preserve">the </w:t>
      </w:r>
      <w:r w:rsidR="008C6A8C">
        <w:t>biennium</w:t>
      </w:r>
      <w:r>
        <w:t>.</w:t>
      </w:r>
    </w:p>
    <w:p w14:paraId="0CF899C6" w14:textId="2CD899C9" w:rsidR="009C4225" w:rsidRDefault="0092739A" w:rsidP="009C4225">
      <w:pPr>
        <w:pStyle w:val="NoSpacing"/>
      </w:pPr>
      <w:r>
        <w:t>The p</w:t>
      </w:r>
      <w:r w:rsidR="009C4225">
        <w:t xml:space="preserve">roject overview will be ready at </w:t>
      </w:r>
      <w:r>
        <w:t>the following</w:t>
      </w:r>
      <w:r w:rsidR="009C4225">
        <w:t xml:space="preserve"> GPL, OGIC meeting in January</w:t>
      </w:r>
    </w:p>
    <w:p w14:paraId="382FF89A" w14:textId="77777777" w:rsidR="009C4225" w:rsidRDefault="009C4225" w:rsidP="009C4225">
      <w:pPr>
        <w:pStyle w:val="NoSpacing"/>
      </w:pPr>
      <w:r>
        <w:t>Expect to start hearing more in Framework Program.</w:t>
      </w:r>
    </w:p>
    <w:p w14:paraId="23610437" w14:textId="77777777" w:rsidR="009C4225" w:rsidRDefault="009C4225" w:rsidP="009C4225">
      <w:pPr>
        <w:pStyle w:val="NoSpacing"/>
      </w:pPr>
    </w:p>
    <w:p w14:paraId="5BEB6468" w14:textId="0C907523" w:rsidR="009C4225" w:rsidRDefault="009C4225" w:rsidP="009C4225">
      <w:pPr>
        <w:pStyle w:val="NoSpacing"/>
      </w:pPr>
      <w:r>
        <w:t>FIT Leads meeting in November! Remember to fill out the Doodle Poll</w:t>
      </w:r>
      <w:r w:rsidR="0092739A">
        <w:t>,</w:t>
      </w:r>
      <w:r>
        <w:t xml:space="preserve"> please.</w:t>
      </w:r>
    </w:p>
    <w:p w14:paraId="7077CCFC" w14:textId="77777777" w:rsidR="009C4225" w:rsidRDefault="009C4225" w:rsidP="009C4225">
      <w:pPr>
        <w:pStyle w:val="NoSpacing"/>
      </w:pPr>
      <w:r>
        <w:t>Get FIT moving more. Willow will help locate materials to move forward.</w:t>
      </w:r>
    </w:p>
    <w:p w14:paraId="3EFFCC45" w14:textId="77777777" w:rsidR="009C4225" w:rsidRDefault="009C4225" w:rsidP="009C4225">
      <w:pPr>
        <w:pStyle w:val="NoSpacing"/>
      </w:pPr>
      <w:r>
        <w:t>FIT also has a tie-in to 3 projects with funds for data development - Elections, Workforce, Wildfire.</w:t>
      </w:r>
    </w:p>
    <w:p w14:paraId="764C3C1E" w14:textId="77777777" w:rsidR="009C4225" w:rsidRDefault="009C4225" w:rsidP="009C4225">
      <w:pPr>
        <w:pStyle w:val="NoSpacing"/>
      </w:pPr>
      <w:r>
        <w:t>Please reach out to Rachel if you are working in those areas.</w:t>
      </w:r>
    </w:p>
    <w:p w14:paraId="65AB4EEC" w14:textId="77777777" w:rsidR="009C4225" w:rsidRDefault="009C4225" w:rsidP="009C4225">
      <w:pPr>
        <w:pStyle w:val="NoSpacing"/>
      </w:pPr>
    </w:p>
    <w:p w14:paraId="77FF8FAB" w14:textId="1B129AA1" w:rsidR="009C4225" w:rsidRDefault="009C4225" w:rsidP="009C4225">
      <w:pPr>
        <w:pStyle w:val="NoSpacing"/>
      </w:pPr>
      <w:r>
        <w:t>The last OGIC meeting was on 10/21/21</w:t>
      </w:r>
      <w:r w:rsidR="00C74995">
        <w:t>,</w:t>
      </w:r>
      <w:r>
        <w:t xml:space="preserve"> and 2022-23 meeting dates are set.</w:t>
      </w:r>
    </w:p>
    <w:p w14:paraId="22378E75" w14:textId="77777777" w:rsidR="009C4225" w:rsidRDefault="009C4225" w:rsidP="009C4225">
      <w:pPr>
        <w:pStyle w:val="NoSpacing"/>
      </w:pPr>
      <w:r>
        <w:t>1/26/2022 is the next OGIC meeting</w:t>
      </w:r>
    </w:p>
    <w:p w14:paraId="4860D161" w14:textId="77777777" w:rsidR="009C4225" w:rsidRDefault="009C4225" w:rsidP="009C4225">
      <w:pPr>
        <w:pStyle w:val="NoSpacing"/>
      </w:pPr>
      <w:r>
        <w:t>Draft 2023-2025 POPs are being submitted to DAS - 2 more positions for Framework (coordinator)</w:t>
      </w:r>
    </w:p>
    <w:p w14:paraId="454D5CE4" w14:textId="77777777" w:rsidR="009C4225" w:rsidRDefault="009C4225" w:rsidP="009C4225">
      <w:pPr>
        <w:pStyle w:val="NoSpacing"/>
      </w:pPr>
      <w:r>
        <w:t>They also include an increase by $500k to $1m for Framework projects and another imagery flight for 2024</w:t>
      </w:r>
    </w:p>
    <w:p w14:paraId="43F16AD3" w14:textId="6BAD7B94" w:rsidR="009C4225" w:rsidRDefault="009C4225" w:rsidP="009C4225">
      <w:pPr>
        <w:pStyle w:val="NoSpacing"/>
      </w:pPr>
      <w:r>
        <w:t xml:space="preserve">OGIC also voted to approve FIT grants for </w:t>
      </w:r>
      <w:r w:rsidR="00C74995">
        <w:t>five</w:t>
      </w:r>
      <w:r>
        <w:t xml:space="preserve"> projects.</w:t>
      </w:r>
    </w:p>
    <w:p w14:paraId="1F9BEBE2" w14:textId="77777777" w:rsidR="009C4225" w:rsidRDefault="009C4225" w:rsidP="009C4225">
      <w:pPr>
        <w:pStyle w:val="NoSpacing"/>
      </w:pPr>
      <w:r>
        <w:t>There was also a discussion on priority Framework data development of primary/secondary elements.</w:t>
      </w:r>
    </w:p>
    <w:p w14:paraId="3BB4FEAA" w14:textId="116AA69F" w:rsidR="009C4225" w:rsidRDefault="009C4225" w:rsidP="009C4225">
      <w:pPr>
        <w:pStyle w:val="NoSpacing"/>
      </w:pPr>
      <w:r>
        <w:t xml:space="preserve">OGIC </w:t>
      </w:r>
      <w:r w:rsidR="00C74995">
        <w:t xml:space="preserve">is </w:t>
      </w:r>
      <w:r>
        <w:t xml:space="preserve">interested in providing input to Framework elements and requested a list of Framework data elements required to be shared by public bodies (2017). </w:t>
      </w:r>
      <w:r w:rsidR="00C74995">
        <w:t>The c</w:t>
      </w:r>
      <w:r>
        <w:t xml:space="preserve">urrent list has problems; </w:t>
      </w:r>
      <w:r w:rsidR="00C74995">
        <w:t xml:space="preserve">it </w:t>
      </w:r>
      <w:r>
        <w:t>needs refreshing, vetting (FIT Leads meeting kick-off)</w:t>
      </w:r>
    </w:p>
    <w:p w14:paraId="299A9720" w14:textId="77777777" w:rsidR="009C4225" w:rsidRDefault="009C4225" w:rsidP="009C4225">
      <w:pPr>
        <w:pStyle w:val="NoSpacing"/>
      </w:pPr>
      <w:r>
        <w:t>This may be ready by April (but not by January).</w:t>
      </w:r>
    </w:p>
    <w:p w14:paraId="2AA47886" w14:textId="77777777" w:rsidR="009C4225" w:rsidRDefault="009C4225" w:rsidP="009C4225">
      <w:pPr>
        <w:pStyle w:val="NoSpacing"/>
      </w:pPr>
    </w:p>
    <w:p w14:paraId="02B0749D" w14:textId="2958AFD3" w:rsidR="009C4225" w:rsidRDefault="009766BD" w:rsidP="009C4225">
      <w:pPr>
        <w:pStyle w:val="NoSpacing"/>
      </w:pPr>
      <w:r>
        <w:t>They are r</w:t>
      </w:r>
      <w:r w:rsidR="009C4225">
        <w:t>eviewing listservs. Lots of new email addresses. Cannot post with old email addresses (old addresses are okay for recipients).</w:t>
      </w:r>
    </w:p>
    <w:p w14:paraId="46766CE6" w14:textId="77777777" w:rsidR="009C4225" w:rsidRDefault="009C4225" w:rsidP="009C4225">
      <w:pPr>
        <w:pStyle w:val="NoSpacing"/>
      </w:pPr>
      <w:r>
        <w:t>Please update your email addresses.</w:t>
      </w:r>
    </w:p>
    <w:p w14:paraId="483C806F" w14:textId="77777777" w:rsidR="009C4225" w:rsidRDefault="009C4225" w:rsidP="009C4225">
      <w:pPr>
        <w:pStyle w:val="NoSpacing"/>
      </w:pPr>
    </w:p>
    <w:p w14:paraId="5417FABD" w14:textId="4A5E06B2" w:rsidR="009C4225" w:rsidRDefault="009C4225" w:rsidP="009C4225">
      <w:pPr>
        <w:pStyle w:val="NoSpacing"/>
      </w:pPr>
      <w:r>
        <w:t>There are also website updates needed that will be made soon.</w:t>
      </w:r>
    </w:p>
    <w:p w14:paraId="36FB0B63" w14:textId="77777777" w:rsidR="009C4225" w:rsidRDefault="009C4225" w:rsidP="009C4225">
      <w:pPr>
        <w:pStyle w:val="NoSpacing"/>
      </w:pPr>
    </w:p>
    <w:p w14:paraId="57F0AFED" w14:textId="77777777" w:rsidR="009C4225" w:rsidRPr="00195836" w:rsidRDefault="009C4225" w:rsidP="009C4225">
      <w:pPr>
        <w:pStyle w:val="NoSpacing"/>
        <w:rPr>
          <w:b/>
          <w:bCs/>
        </w:rPr>
      </w:pPr>
      <w:r w:rsidRPr="00195836">
        <w:rPr>
          <w:b/>
          <w:bCs/>
        </w:rPr>
        <w:t>FIT Lead Reports</w:t>
      </w:r>
    </w:p>
    <w:p w14:paraId="479A0491" w14:textId="77777777" w:rsidR="009C4225" w:rsidRDefault="009C4225" w:rsidP="009C4225">
      <w:pPr>
        <w:pStyle w:val="NoSpacing"/>
      </w:pPr>
    </w:p>
    <w:p w14:paraId="7AAE16F9" w14:textId="77777777" w:rsidR="009C4225" w:rsidRDefault="009C4225" w:rsidP="009C4225">
      <w:pPr>
        <w:pStyle w:val="NoSpacing"/>
      </w:pPr>
      <w:r>
        <w:t>Tom Elder - Address Points FIT</w:t>
      </w:r>
    </w:p>
    <w:p w14:paraId="03B448AB" w14:textId="77777777" w:rsidR="009C4225" w:rsidRDefault="009C4225" w:rsidP="009C4225">
      <w:pPr>
        <w:pStyle w:val="NoSpacing"/>
      </w:pPr>
      <w:r>
        <w:lastRenderedPageBreak/>
        <w:t>The Address Points FIT has been on hiatus for the last year and a half.</w:t>
      </w:r>
    </w:p>
    <w:p w14:paraId="3654857D" w14:textId="1433BABA" w:rsidR="009C4225" w:rsidRDefault="009C4225" w:rsidP="009C4225">
      <w:pPr>
        <w:pStyle w:val="NoSpacing"/>
      </w:pPr>
      <w:r>
        <w:t>With my new position at DAS</w:t>
      </w:r>
      <w:r w:rsidR="009766BD">
        <w:t>,</w:t>
      </w:r>
      <w:r>
        <w:t xml:space="preserve"> the priorities now are:</w:t>
      </w:r>
    </w:p>
    <w:p w14:paraId="6391DD2E" w14:textId="77777777" w:rsidR="009C4225" w:rsidRDefault="009C4225" w:rsidP="009C4225">
      <w:pPr>
        <w:pStyle w:val="NoSpacing"/>
      </w:pPr>
    </w:p>
    <w:p w14:paraId="6DDF2691" w14:textId="50C3D815" w:rsidR="009C4225" w:rsidRDefault="009C4225" w:rsidP="009C4225">
      <w:pPr>
        <w:pStyle w:val="NoSpacing"/>
      </w:pPr>
      <w:r>
        <w:t xml:space="preserve">1. Use the address points to update the free </w:t>
      </w:r>
      <w:r w:rsidR="009766BD">
        <w:t>S</w:t>
      </w:r>
      <w:r>
        <w:t>tate geocode locator.</w:t>
      </w:r>
    </w:p>
    <w:p w14:paraId="24D7885B" w14:textId="77777777" w:rsidR="009C4225" w:rsidRDefault="009C4225" w:rsidP="009C4225">
      <w:pPr>
        <w:pStyle w:val="NoSpacing"/>
      </w:pPr>
      <w:r>
        <w:t>2. Gathered 2 - 3 million points from 2019, 2020, 2021. Compile and combine.</w:t>
      </w:r>
    </w:p>
    <w:p w14:paraId="7B96D250" w14:textId="2BAB1538" w:rsidR="009C4225" w:rsidRDefault="009C4225" w:rsidP="009C4225">
      <w:pPr>
        <w:pStyle w:val="NoSpacing"/>
      </w:pPr>
      <w:r>
        <w:t xml:space="preserve">3. Prepare </w:t>
      </w:r>
      <w:r w:rsidR="009766BD">
        <w:t xml:space="preserve">the </w:t>
      </w:r>
      <w:r>
        <w:t>draft database for review</w:t>
      </w:r>
    </w:p>
    <w:p w14:paraId="640F3D4C" w14:textId="77777777" w:rsidR="009C4225" w:rsidRDefault="009C4225" w:rsidP="009C4225">
      <w:pPr>
        <w:pStyle w:val="NoSpacing"/>
      </w:pPr>
      <w:r>
        <w:t>4. Map supply chain and workflow</w:t>
      </w:r>
    </w:p>
    <w:p w14:paraId="37AF7EBA" w14:textId="77777777" w:rsidR="009C4225" w:rsidRDefault="009C4225" w:rsidP="009C4225">
      <w:pPr>
        <w:pStyle w:val="NoSpacing"/>
      </w:pPr>
    </w:p>
    <w:p w14:paraId="629D718C" w14:textId="77777777" w:rsidR="009C4225" w:rsidRDefault="009C4225" w:rsidP="009C4225">
      <w:pPr>
        <w:pStyle w:val="NoSpacing"/>
      </w:pPr>
      <w:r>
        <w:t>Phil McClellan - Cadastral FIT</w:t>
      </w:r>
    </w:p>
    <w:p w14:paraId="4D19E8BE" w14:textId="77777777" w:rsidR="009C4225" w:rsidRDefault="009C4225" w:rsidP="009C4225">
      <w:pPr>
        <w:pStyle w:val="NoSpacing"/>
      </w:pPr>
      <w:r>
        <w:t>1. Review the standard</w:t>
      </w:r>
    </w:p>
    <w:p w14:paraId="7602958A" w14:textId="5E5F55EE" w:rsidR="009C4225" w:rsidRDefault="009C4225" w:rsidP="009C4225">
      <w:pPr>
        <w:pStyle w:val="NoSpacing"/>
      </w:pPr>
      <w:r>
        <w:t xml:space="preserve">2. Data sharing agreements - Combine </w:t>
      </w:r>
      <w:r w:rsidR="009766BD">
        <w:t>four</w:t>
      </w:r>
      <w:r>
        <w:t xml:space="preserve"> </w:t>
      </w:r>
      <w:r w:rsidR="009766BD">
        <w:t>separate</w:t>
      </w:r>
      <w:r>
        <w:t xml:space="preserve"> agreements into one.</w:t>
      </w:r>
    </w:p>
    <w:p w14:paraId="5C2FCB23" w14:textId="77777777" w:rsidR="009C4225" w:rsidRDefault="009C4225" w:rsidP="009C4225">
      <w:pPr>
        <w:pStyle w:val="NoSpacing"/>
      </w:pPr>
      <w:r>
        <w:t>At dept of justice now - Rebecca Hall discussed with attorneys</w:t>
      </w:r>
    </w:p>
    <w:p w14:paraId="3090EF3C" w14:textId="77777777" w:rsidR="009C4225" w:rsidRDefault="009C4225" w:rsidP="009C4225">
      <w:pPr>
        <w:pStyle w:val="NoSpacing"/>
      </w:pPr>
      <w:r>
        <w:t>Working on getting all counties on board.</w:t>
      </w:r>
    </w:p>
    <w:p w14:paraId="43368B64" w14:textId="77777777" w:rsidR="009C4225" w:rsidRDefault="009C4225" w:rsidP="009C4225">
      <w:pPr>
        <w:pStyle w:val="NoSpacing"/>
      </w:pPr>
      <w:r>
        <w:t>Next steps, get all submissions from every county for the new year.</w:t>
      </w:r>
    </w:p>
    <w:p w14:paraId="1E8E56D1" w14:textId="77777777" w:rsidR="009C4225" w:rsidRDefault="009C4225" w:rsidP="009C4225">
      <w:pPr>
        <w:pStyle w:val="NoSpacing"/>
      </w:pPr>
    </w:p>
    <w:p w14:paraId="55A56172" w14:textId="77777777" w:rsidR="009C4225" w:rsidRDefault="009C4225" w:rsidP="009C4225">
      <w:pPr>
        <w:pStyle w:val="NoSpacing"/>
      </w:pPr>
      <w:r>
        <w:t>Notes from Phil -</w:t>
      </w:r>
    </w:p>
    <w:p w14:paraId="4498443B" w14:textId="4D9E3B62" w:rsidR="009C4225" w:rsidRDefault="009C4225" w:rsidP="009C4225">
      <w:pPr>
        <w:pStyle w:val="NoSpacing"/>
      </w:pPr>
      <w:r>
        <w:t>We</w:t>
      </w:r>
      <w:r w:rsidR="009766BD">
        <w:t>'</w:t>
      </w:r>
      <w:r>
        <w:t xml:space="preserve">re going to start reviewing the Cadastral Data Exchange Standard as it has </w:t>
      </w:r>
      <w:r w:rsidR="00D4764D">
        <w:t xml:space="preserve">been </w:t>
      </w:r>
      <w:r>
        <w:t xml:space="preserve">almost 15 years since </w:t>
      </w:r>
      <w:r w:rsidR="00D4764D">
        <w:t>OGIC adopted it</w:t>
      </w:r>
      <w:r>
        <w:t>.</w:t>
      </w:r>
    </w:p>
    <w:p w14:paraId="207E61E7" w14:textId="77777777" w:rsidR="009C4225" w:rsidRDefault="009C4225" w:rsidP="009C4225">
      <w:pPr>
        <w:pStyle w:val="NoSpacing"/>
      </w:pPr>
      <w:r>
        <w:t>We are also working on the Cadastral Data Sharing Agreement. We held off on updating them in 2017 when ORS 276A passed.</w:t>
      </w:r>
    </w:p>
    <w:p w14:paraId="2B7EA5EC" w14:textId="518DA0BD" w:rsidR="009C4225" w:rsidRDefault="009C4225" w:rsidP="009C4225">
      <w:pPr>
        <w:pStyle w:val="NoSpacing"/>
      </w:pPr>
      <w:r>
        <w:t>But since there haven</w:t>
      </w:r>
      <w:r w:rsidR="009766BD">
        <w:t>'</w:t>
      </w:r>
      <w:r>
        <w:t>t been any rules crated for data sharing</w:t>
      </w:r>
      <w:r w:rsidR="00D4764D">
        <w:t>,</w:t>
      </w:r>
      <w:r>
        <w:t xml:space="preserve"> we</w:t>
      </w:r>
      <w:r w:rsidR="009766BD">
        <w:t>'</w:t>
      </w:r>
      <w:r>
        <w:t>re going to start purs</w:t>
      </w:r>
      <w:r w:rsidR="00D4764D">
        <w:t>u</w:t>
      </w:r>
      <w:r>
        <w:t>ing it again on behalf of the State.</w:t>
      </w:r>
    </w:p>
    <w:p w14:paraId="34B021C2" w14:textId="77777777" w:rsidR="009C4225" w:rsidRDefault="009C4225" w:rsidP="009C4225">
      <w:pPr>
        <w:pStyle w:val="NoSpacing"/>
      </w:pPr>
    </w:p>
    <w:p w14:paraId="640BCCD7" w14:textId="77777777" w:rsidR="009C4225" w:rsidRDefault="009C4225" w:rsidP="009C4225">
      <w:pPr>
        <w:pStyle w:val="NoSpacing"/>
      </w:pPr>
      <w:r>
        <w:t>Bob Harmon - Hydrography FIT</w:t>
      </w:r>
    </w:p>
    <w:p w14:paraId="33BE4B3E" w14:textId="77777777" w:rsidR="009C4225" w:rsidRDefault="009C4225" w:rsidP="009C4225">
      <w:pPr>
        <w:pStyle w:val="NoSpacing"/>
      </w:pPr>
      <w:r>
        <w:t>Oregon hydrography Lidar automatically derived streams channel delineation.</w:t>
      </w:r>
    </w:p>
    <w:p w14:paraId="26595C05" w14:textId="77777777" w:rsidR="009C4225" w:rsidRDefault="009C4225" w:rsidP="009C4225">
      <w:pPr>
        <w:pStyle w:val="NoSpacing"/>
      </w:pPr>
      <w:r>
        <w:t>Uses a 9x9 floating cell to id braided channels, culverts and bridges, channel width</w:t>
      </w:r>
    </w:p>
    <w:p w14:paraId="4D2C0521" w14:textId="77777777" w:rsidR="009C4225" w:rsidRDefault="009C4225" w:rsidP="009C4225">
      <w:pPr>
        <w:pStyle w:val="NoSpacing"/>
      </w:pPr>
      <w:r>
        <w:t>links in notes</w:t>
      </w:r>
    </w:p>
    <w:p w14:paraId="2CCDB09C" w14:textId="3B431DF7" w:rsidR="009C4225" w:rsidRDefault="009C4225" w:rsidP="009C4225">
      <w:pPr>
        <w:pStyle w:val="NoSpacing"/>
      </w:pPr>
      <w:r>
        <w:t xml:space="preserve">Next meetings - finer </w:t>
      </w:r>
      <w:r w:rsidR="00195836">
        <w:t>resolution</w:t>
      </w:r>
      <w:r>
        <w:t xml:space="preserve"> of watershed boundaries at higher levels of detail</w:t>
      </w:r>
    </w:p>
    <w:p w14:paraId="69FD208B" w14:textId="77777777" w:rsidR="009C4225" w:rsidRDefault="009C4225" w:rsidP="009C4225">
      <w:pPr>
        <w:pStyle w:val="NoSpacing"/>
      </w:pPr>
    </w:p>
    <w:p w14:paraId="2ED66677" w14:textId="73677641" w:rsidR="009C4225" w:rsidRDefault="009C4225" w:rsidP="009C4225">
      <w:pPr>
        <w:pStyle w:val="NoSpacing"/>
        <w:rPr>
          <w:b/>
          <w:bCs/>
        </w:rPr>
      </w:pPr>
      <w:r w:rsidRPr="00195836">
        <w:rPr>
          <w:b/>
          <w:bCs/>
        </w:rPr>
        <w:t>OEM Prep FIT Update</w:t>
      </w:r>
    </w:p>
    <w:p w14:paraId="63309BE4" w14:textId="77777777" w:rsidR="00195836" w:rsidRPr="00195836" w:rsidRDefault="00195836" w:rsidP="009C4225">
      <w:pPr>
        <w:pStyle w:val="NoSpacing"/>
        <w:rPr>
          <w:b/>
          <w:bCs/>
        </w:rPr>
      </w:pPr>
    </w:p>
    <w:p w14:paraId="7225A145" w14:textId="415C6560" w:rsidR="009C4225" w:rsidRDefault="009C4225" w:rsidP="009C4225">
      <w:pPr>
        <w:pStyle w:val="NoSpacing"/>
      </w:pPr>
      <w:r>
        <w:t xml:space="preserve">Thanks to everyone who contributed to the Digital version of </w:t>
      </w:r>
      <w:r w:rsidR="00D4764D">
        <w:t xml:space="preserve">the </w:t>
      </w:r>
      <w:r>
        <w:t>Emergency framework data catalog.</w:t>
      </w:r>
    </w:p>
    <w:p w14:paraId="28A8BD31" w14:textId="77777777" w:rsidR="009C4225" w:rsidRDefault="009C4225" w:rsidP="009C4225">
      <w:pPr>
        <w:pStyle w:val="NoSpacing"/>
      </w:pPr>
      <w:r>
        <w:t>This will provide live web services pointed to authoritative layers.</w:t>
      </w:r>
    </w:p>
    <w:p w14:paraId="6C6ED4A5" w14:textId="77777777" w:rsidR="009C4225" w:rsidRDefault="009C4225" w:rsidP="009C4225">
      <w:pPr>
        <w:pStyle w:val="NoSpacing"/>
      </w:pPr>
      <w:r>
        <w:t>Daniel will reach out to other agencies for more information.</w:t>
      </w:r>
    </w:p>
    <w:p w14:paraId="72E0A198" w14:textId="77777777" w:rsidR="009C4225" w:rsidRDefault="009C4225" w:rsidP="009C4225">
      <w:pPr>
        <w:pStyle w:val="NoSpacing"/>
      </w:pPr>
      <w:r>
        <w:t>Creating a GIS Exercise for emergency response personnel that will be a table-top exercise to work out agency responsibilities and procedures</w:t>
      </w:r>
    </w:p>
    <w:p w14:paraId="2EA4348A" w14:textId="6967B406" w:rsidR="009C4225" w:rsidRDefault="0036080D" w:rsidP="009C4225">
      <w:pPr>
        <w:pStyle w:val="NoSpacing"/>
      </w:pPr>
      <w:r>
        <w:t>We are a</w:t>
      </w:r>
      <w:r w:rsidR="009C4225">
        <w:t>lso working with local/state partners on damage assessment. Other counties are interested too.</w:t>
      </w:r>
    </w:p>
    <w:p w14:paraId="6C805065" w14:textId="1028DD04" w:rsidR="009C4225" w:rsidRDefault="009C4225" w:rsidP="009C4225">
      <w:pPr>
        <w:pStyle w:val="NoSpacing"/>
      </w:pPr>
      <w:r>
        <w:t>ESRI is developing a</w:t>
      </w:r>
      <w:r w:rsidR="0036080D">
        <w:t>n</w:t>
      </w:r>
      <w:r>
        <w:t xml:space="preserve"> upload utility for evacuation data layers that will expand to </w:t>
      </w:r>
      <w:r w:rsidR="0036080D">
        <w:t xml:space="preserve">the </w:t>
      </w:r>
      <w:r>
        <w:t>all-hazards tool</w:t>
      </w:r>
      <w:r w:rsidR="0036080D">
        <w:t>,</w:t>
      </w:r>
      <w:r>
        <w:t xml:space="preserve"> including SAR/topo data.</w:t>
      </w:r>
    </w:p>
    <w:p w14:paraId="119930B9" w14:textId="77777777" w:rsidR="009C4225" w:rsidRDefault="009C4225" w:rsidP="009C4225">
      <w:pPr>
        <w:pStyle w:val="NoSpacing"/>
      </w:pPr>
      <w:r>
        <w:t>Use Survey 123 upload</w:t>
      </w:r>
    </w:p>
    <w:p w14:paraId="3CEEF0C4" w14:textId="4B8E9398" w:rsidR="009C4225" w:rsidRDefault="0036080D" w:rsidP="009C4225">
      <w:pPr>
        <w:pStyle w:val="NoSpacing"/>
      </w:pPr>
      <w:r>
        <w:t>We p</w:t>
      </w:r>
      <w:r w:rsidR="009C4225">
        <w:t>articipated with Washington state for Hanford nuclear hazard information outside Oregon. Any event plume from Hanford affects Oregon.</w:t>
      </w:r>
    </w:p>
    <w:p w14:paraId="35975496" w14:textId="6D7301F0" w:rsidR="009C4225" w:rsidRDefault="009C4225" w:rsidP="009C4225">
      <w:pPr>
        <w:pStyle w:val="NoSpacing"/>
      </w:pPr>
      <w:r>
        <w:t xml:space="preserve">Build out </w:t>
      </w:r>
      <w:r w:rsidR="0036080D">
        <w:t xml:space="preserve">a </w:t>
      </w:r>
      <w:r>
        <w:t xml:space="preserve">data maintenance </w:t>
      </w:r>
      <w:proofErr w:type="gramStart"/>
      <w:r>
        <w:t>plan ahead</w:t>
      </w:r>
      <w:proofErr w:type="gramEnd"/>
      <w:r>
        <w:t xml:space="preserve"> of time</w:t>
      </w:r>
      <w:r w:rsidR="0036080D">
        <w:t>,</w:t>
      </w:r>
      <w:r>
        <w:t xml:space="preserve"> so roles and responsibilities are defined </w:t>
      </w:r>
      <w:r w:rsidR="0036080D">
        <w:t>before</w:t>
      </w:r>
      <w:r>
        <w:t xml:space="preserve"> an event.</w:t>
      </w:r>
    </w:p>
    <w:p w14:paraId="0994DFFA" w14:textId="701E53B6" w:rsidR="009C4225" w:rsidRDefault="009C4225" w:rsidP="009C4225">
      <w:pPr>
        <w:pStyle w:val="NoSpacing"/>
      </w:pPr>
      <w:r>
        <w:t>Working on the National Qualification System standard for GIS and other roles</w:t>
      </w:r>
      <w:r w:rsidR="0036080D">
        <w:t>,</w:t>
      </w:r>
      <w:r>
        <w:t xml:space="preserve"> including GIS Position descriptions. Training to a common standard.</w:t>
      </w:r>
    </w:p>
    <w:p w14:paraId="2F61395C" w14:textId="77777777" w:rsidR="009C4225" w:rsidRDefault="009C4225" w:rsidP="009C4225">
      <w:pPr>
        <w:pStyle w:val="NoSpacing"/>
      </w:pPr>
    </w:p>
    <w:p w14:paraId="3FE25976" w14:textId="77777777" w:rsidR="009C4225" w:rsidRDefault="009C4225" w:rsidP="009C4225">
      <w:pPr>
        <w:pStyle w:val="NoSpacing"/>
      </w:pPr>
      <w:r>
        <w:lastRenderedPageBreak/>
        <w:t>Notes From Daniel -</w:t>
      </w:r>
    </w:p>
    <w:p w14:paraId="698ED1F1" w14:textId="77777777" w:rsidR="009C4225" w:rsidRDefault="009C4225" w:rsidP="009C4225">
      <w:pPr>
        <w:pStyle w:val="NoSpacing"/>
      </w:pPr>
      <w:r>
        <w:t>Continued work building out the EPFDC and coordinating with relevant state agency partners to obtain access to current information that was in the IRIS GDB</w:t>
      </w:r>
    </w:p>
    <w:p w14:paraId="2718EEBB" w14:textId="77777777" w:rsidR="009C4225" w:rsidRDefault="009C4225" w:rsidP="009C4225">
      <w:pPr>
        <w:pStyle w:val="NoSpacing"/>
      </w:pPr>
      <w:r>
        <w:t>Development of GIS exercise for response personnel - no date currently planned, but efforts are reengaging</w:t>
      </w:r>
    </w:p>
    <w:p w14:paraId="028B5028" w14:textId="7F5AFEF7" w:rsidR="009C4225" w:rsidRDefault="009C4225" w:rsidP="009C4225">
      <w:pPr>
        <w:pStyle w:val="NoSpacing"/>
      </w:pPr>
      <w:r>
        <w:t xml:space="preserve">Ongoing engagement with local and </w:t>
      </w:r>
      <w:r w:rsidR="00560F01">
        <w:t>S</w:t>
      </w:r>
      <w:r>
        <w:t>tate partners on damage assessment utility</w:t>
      </w:r>
    </w:p>
    <w:p w14:paraId="358EC84D" w14:textId="77777777" w:rsidR="009C4225" w:rsidRDefault="009C4225" w:rsidP="009C4225">
      <w:pPr>
        <w:pStyle w:val="NoSpacing"/>
      </w:pPr>
      <w:r>
        <w:t>OEM specific - ongoing work with Esri for creating an upload utility for evacuation data and transition of fire evacuation layer to all-hazards evacuation layer</w:t>
      </w:r>
    </w:p>
    <w:p w14:paraId="41A70D8A" w14:textId="77777777" w:rsidR="009C4225" w:rsidRDefault="009C4225" w:rsidP="009C4225">
      <w:pPr>
        <w:pStyle w:val="NoSpacing"/>
      </w:pPr>
      <w:r>
        <w:t>Updated links to Washington State EMD datasets for the Hanford nuclear site for ongoing drills/exercises/actual events</w:t>
      </w:r>
    </w:p>
    <w:p w14:paraId="40BF3043" w14:textId="77777777" w:rsidR="009C4225" w:rsidRDefault="009C4225" w:rsidP="009C4225">
      <w:pPr>
        <w:pStyle w:val="NoSpacing"/>
      </w:pPr>
      <w:r>
        <w:t>Building out a data maintenance plan template for use during activations (or lead up to an activation)</w:t>
      </w:r>
    </w:p>
    <w:p w14:paraId="01AB5EF9" w14:textId="39D5318C" w:rsidR="009C4225" w:rsidRDefault="009C4225" w:rsidP="009C4225">
      <w:pPr>
        <w:pStyle w:val="NoSpacing"/>
      </w:pPr>
      <w:r>
        <w:t>W</w:t>
      </w:r>
      <w:r w:rsidR="00560F01">
        <w:t xml:space="preserve">e are </w:t>
      </w:r>
      <w:r>
        <w:t>reviewing the NQS (National Qualification System) for GIS positions during activations and events. More to come as we work to align standards and build out position descriptions.</w:t>
      </w:r>
    </w:p>
    <w:p w14:paraId="266727C3" w14:textId="77777777" w:rsidR="009C4225" w:rsidRDefault="009C4225" w:rsidP="009C4225">
      <w:pPr>
        <w:pStyle w:val="NoSpacing"/>
      </w:pPr>
    </w:p>
    <w:p w14:paraId="5E6D2B3F" w14:textId="576431BE" w:rsidR="009C4225" w:rsidRDefault="009C4225" w:rsidP="009C4225">
      <w:pPr>
        <w:pStyle w:val="NoSpacing"/>
      </w:pPr>
      <w:r>
        <w:t>Don Petit added that a week from tomorrow w</w:t>
      </w:r>
      <w:r w:rsidR="00560F01">
        <w:t>ould</w:t>
      </w:r>
      <w:r>
        <w:t xml:space="preserve"> be the last of drill season for this year. </w:t>
      </w:r>
    </w:p>
    <w:p w14:paraId="1D2104B4" w14:textId="77777777" w:rsidR="009C4225" w:rsidRDefault="009C4225" w:rsidP="009C4225">
      <w:pPr>
        <w:pStyle w:val="NoSpacing"/>
      </w:pPr>
    </w:p>
    <w:p w14:paraId="16BE27B0" w14:textId="77777777" w:rsidR="009C4225" w:rsidRDefault="009C4225" w:rsidP="009C4225">
      <w:pPr>
        <w:pStyle w:val="NoSpacing"/>
      </w:pPr>
      <w:r>
        <w:t>Please remember that the next Prep FIT meeting is on 12/14/21 at 9:00 AM.</w:t>
      </w:r>
    </w:p>
    <w:p w14:paraId="18054A8E" w14:textId="77777777" w:rsidR="009C4225" w:rsidRDefault="009C4225" w:rsidP="009C4225">
      <w:pPr>
        <w:pStyle w:val="NoSpacing"/>
      </w:pPr>
    </w:p>
    <w:p w14:paraId="7F01946F" w14:textId="77777777" w:rsidR="00195836" w:rsidRDefault="009C4225" w:rsidP="009C4225">
      <w:pPr>
        <w:pStyle w:val="NoSpacing"/>
      </w:pPr>
      <w:r w:rsidRPr="00195836">
        <w:rPr>
          <w:b/>
          <w:bCs/>
        </w:rPr>
        <w:t>OSFM</w:t>
      </w:r>
    </w:p>
    <w:p w14:paraId="54D5CFCF" w14:textId="6F03C74C" w:rsidR="00195836" w:rsidRDefault="009C4225" w:rsidP="009C4225">
      <w:pPr>
        <w:pStyle w:val="NoSpacing"/>
      </w:pPr>
      <w:r>
        <w:t>Melanie Wadsworth</w:t>
      </w:r>
    </w:p>
    <w:p w14:paraId="1E09E53B" w14:textId="7AA860D4" w:rsidR="009C4225" w:rsidRDefault="009C4225" w:rsidP="009C4225">
      <w:pPr>
        <w:pStyle w:val="NoSpacing"/>
        <w:rPr>
          <w:i/>
          <w:iCs/>
        </w:rPr>
      </w:pPr>
      <w:r w:rsidRPr="00195836">
        <w:rPr>
          <w:i/>
          <w:iCs/>
        </w:rPr>
        <w:t>Slides are available.</w:t>
      </w:r>
    </w:p>
    <w:p w14:paraId="2897A49F" w14:textId="77777777" w:rsidR="00195836" w:rsidRPr="00195836" w:rsidRDefault="00195836" w:rsidP="009C4225">
      <w:pPr>
        <w:pStyle w:val="NoSpacing"/>
        <w:rPr>
          <w:i/>
          <w:iCs/>
        </w:rPr>
      </w:pPr>
    </w:p>
    <w:p w14:paraId="7CABD262" w14:textId="567D5897" w:rsidR="009C4225" w:rsidRDefault="00560F01" w:rsidP="009C4225">
      <w:pPr>
        <w:pStyle w:val="NoSpacing"/>
      </w:pPr>
      <w:r>
        <w:t xml:space="preserve">Incident </w:t>
      </w:r>
      <w:proofErr w:type="spellStart"/>
      <w:r>
        <w:t>mgmt</w:t>
      </w:r>
      <w:proofErr w:type="spellEnd"/>
      <w:r>
        <w:t xml:space="preserve"> teams used GIS</w:t>
      </w:r>
      <w:r w:rsidR="009C4225">
        <w:t xml:space="preserve">. Support mapping for incident </w:t>
      </w:r>
      <w:proofErr w:type="spellStart"/>
      <w:r w:rsidR="009C4225">
        <w:t>mgmt</w:t>
      </w:r>
      <w:proofErr w:type="spellEnd"/>
      <w:r w:rsidR="009C4225">
        <w:t xml:space="preserve"> teams, damage assessments, data collection work outdoors.</w:t>
      </w:r>
    </w:p>
    <w:p w14:paraId="66B30484" w14:textId="21BC72C6" w:rsidR="009C4225" w:rsidRDefault="009C4225" w:rsidP="009C4225">
      <w:pPr>
        <w:pStyle w:val="NoSpacing"/>
      </w:pPr>
      <w:r>
        <w:t>Now - Building core agency layers (</w:t>
      </w:r>
      <w:r w:rsidR="00C74995">
        <w:t>F</w:t>
      </w:r>
      <w:r>
        <w:t>ramework - fire stations, fire districts, hazmat districts)</w:t>
      </w:r>
    </w:p>
    <w:p w14:paraId="7CC13329" w14:textId="77777777" w:rsidR="009C4225" w:rsidRDefault="009C4225" w:rsidP="009C4225">
      <w:pPr>
        <w:pStyle w:val="NoSpacing"/>
      </w:pPr>
      <w:r>
        <w:t xml:space="preserve">Also handling a variety of GIS requests </w:t>
      </w:r>
    </w:p>
    <w:p w14:paraId="1AD4ABBA" w14:textId="77777777" w:rsidR="009C4225" w:rsidRDefault="009C4225" w:rsidP="009C4225">
      <w:pPr>
        <w:pStyle w:val="NoSpacing"/>
      </w:pPr>
      <w:r>
        <w:t>Staffing increased. New GIS specialist in 2022.</w:t>
      </w:r>
    </w:p>
    <w:p w14:paraId="6BCCAD8C" w14:textId="63346776" w:rsidR="009C4225" w:rsidRDefault="009C4225" w:rsidP="009C4225">
      <w:pPr>
        <w:pStyle w:val="NoSpacing"/>
      </w:pPr>
      <w:r>
        <w:t>Central Oregon Tri-county (Crook,</w:t>
      </w:r>
      <w:r w:rsidR="00560F01">
        <w:t xml:space="preserve"> </w:t>
      </w:r>
      <w:r>
        <w:t>Deschutes,</w:t>
      </w:r>
      <w:r w:rsidR="00560F01">
        <w:t xml:space="preserve"> J</w:t>
      </w:r>
      <w:r>
        <w:t>efferson) dashboard upgrade before next fire season.</w:t>
      </w:r>
    </w:p>
    <w:p w14:paraId="262ACFCB" w14:textId="2247C5BD" w:rsidR="009C4225" w:rsidRDefault="009C4225" w:rsidP="009C4225">
      <w:pPr>
        <w:pStyle w:val="NoSpacing"/>
      </w:pPr>
      <w:r>
        <w:t xml:space="preserve">Fire engine deployment across the </w:t>
      </w:r>
      <w:r w:rsidR="009766BD">
        <w:t>S</w:t>
      </w:r>
      <w:r>
        <w:t xml:space="preserve">tate. </w:t>
      </w:r>
    </w:p>
    <w:p w14:paraId="53726301" w14:textId="3337B37C" w:rsidR="009C4225" w:rsidRDefault="00560F01" w:rsidP="009C4225">
      <w:pPr>
        <w:pStyle w:val="NoSpacing"/>
      </w:pPr>
      <w:r>
        <w:t>We are m</w:t>
      </w:r>
      <w:r w:rsidR="009C4225">
        <w:t xml:space="preserve">igrating to SQL Server from </w:t>
      </w:r>
      <w:proofErr w:type="spellStart"/>
      <w:r w:rsidR="009C4225">
        <w:t>fgdb</w:t>
      </w:r>
      <w:proofErr w:type="spellEnd"/>
      <w:r w:rsidR="009C4225">
        <w:t>. Enterprise - Defensible space for inspections of mod/high</w:t>
      </w:r>
      <w:r>
        <w:t>-</w:t>
      </w:r>
      <w:r w:rsidR="009C4225">
        <w:t>risk properties.</w:t>
      </w:r>
    </w:p>
    <w:p w14:paraId="664D0968" w14:textId="5F8C7806" w:rsidR="009C4225" w:rsidRDefault="00560F01" w:rsidP="009C4225">
      <w:pPr>
        <w:pStyle w:val="NoSpacing"/>
      </w:pPr>
      <w:r>
        <w:t>We are u</w:t>
      </w:r>
      <w:r w:rsidR="009C4225">
        <w:t xml:space="preserve">sing </w:t>
      </w:r>
      <w:r>
        <w:t xml:space="preserve">the </w:t>
      </w:r>
      <w:r w:rsidR="009C4225">
        <w:t>field maps app.</w:t>
      </w:r>
    </w:p>
    <w:p w14:paraId="346ED823" w14:textId="24D2C418" w:rsidR="009C4225" w:rsidRDefault="009C4225" w:rsidP="009C4225">
      <w:pPr>
        <w:pStyle w:val="NoSpacing"/>
      </w:pPr>
      <w:r>
        <w:t xml:space="preserve">2022 - Received funds for staffing safety assessment program. Damage assessments at </w:t>
      </w:r>
      <w:r w:rsidR="00DC008F">
        <w:t xml:space="preserve">the </w:t>
      </w:r>
      <w:r>
        <w:t>local level. Drones?</w:t>
      </w:r>
    </w:p>
    <w:p w14:paraId="1B668C23" w14:textId="1B863AB1" w:rsidR="009C4225" w:rsidRDefault="009C4225" w:rsidP="009C4225">
      <w:pPr>
        <w:pStyle w:val="NoSpacing"/>
      </w:pPr>
      <w:r>
        <w:t xml:space="preserve">Internal portal projects. </w:t>
      </w:r>
      <w:r w:rsidR="00DC008F">
        <w:t>It w</w:t>
      </w:r>
      <w:r>
        <w:t>ill become a separate agency!</w:t>
      </w:r>
    </w:p>
    <w:p w14:paraId="481AD0E3" w14:textId="77777777" w:rsidR="009C4225" w:rsidRDefault="009C4225" w:rsidP="009C4225">
      <w:pPr>
        <w:pStyle w:val="NoSpacing"/>
      </w:pPr>
    </w:p>
    <w:p w14:paraId="7F29C303" w14:textId="1463AEC4" w:rsidR="00195836" w:rsidRPr="00195836" w:rsidRDefault="009C4225" w:rsidP="009C4225">
      <w:pPr>
        <w:pStyle w:val="NoSpacing"/>
        <w:rPr>
          <w:b/>
          <w:bCs/>
        </w:rPr>
      </w:pPr>
      <w:r w:rsidRPr="00195836">
        <w:rPr>
          <w:b/>
          <w:bCs/>
        </w:rPr>
        <w:t>DEQ</w:t>
      </w:r>
    </w:p>
    <w:p w14:paraId="2E833076" w14:textId="2A76853B" w:rsidR="00195836" w:rsidRDefault="009C4225" w:rsidP="009C4225">
      <w:pPr>
        <w:pStyle w:val="NoSpacing"/>
      </w:pPr>
      <w:r>
        <w:t>Malavika Bishop</w:t>
      </w:r>
    </w:p>
    <w:p w14:paraId="47CC7AD1" w14:textId="1FE1E1AE" w:rsidR="009C4225" w:rsidRPr="00195836" w:rsidRDefault="009C4225" w:rsidP="009C4225">
      <w:pPr>
        <w:pStyle w:val="NoSpacing"/>
        <w:rPr>
          <w:i/>
          <w:iCs/>
        </w:rPr>
      </w:pPr>
      <w:r w:rsidRPr="00195836">
        <w:rPr>
          <w:i/>
          <w:iCs/>
        </w:rPr>
        <w:t>Slides are available</w:t>
      </w:r>
    </w:p>
    <w:p w14:paraId="30F45BC5" w14:textId="77777777" w:rsidR="00195836" w:rsidRDefault="00195836" w:rsidP="009C4225">
      <w:pPr>
        <w:pStyle w:val="NoSpacing"/>
      </w:pPr>
    </w:p>
    <w:p w14:paraId="0A90826A" w14:textId="3EB7EC63" w:rsidR="009C4225" w:rsidRDefault="009C4225" w:rsidP="009C4225">
      <w:pPr>
        <w:pStyle w:val="NoSpacing"/>
      </w:pPr>
      <w:r>
        <w:t>Overview</w:t>
      </w:r>
    </w:p>
    <w:p w14:paraId="64E7D1DB" w14:textId="4AE14BBE" w:rsidR="009C4225" w:rsidRDefault="009C4225" w:rsidP="009C4225">
      <w:pPr>
        <w:pStyle w:val="NoSpacing"/>
      </w:pPr>
      <w:r>
        <w:t xml:space="preserve">The majority at DEQ </w:t>
      </w:r>
      <w:r w:rsidR="00DC008F">
        <w:t>is</w:t>
      </w:r>
      <w:r>
        <w:t xml:space="preserve"> now using ArcGIS Pro.</w:t>
      </w:r>
    </w:p>
    <w:p w14:paraId="2C6AA4FD" w14:textId="0E73BA15" w:rsidR="009C4225" w:rsidRDefault="00DC008F" w:rsidP="009C4225">
      <w:pPr>
        <w:pStyle w:val="NoSpacing"/>
      </w:pPr>
      <w:r>
        <w:t>We are w</w:t>
      </w:r>
      <w:r w:rsidR="009C4225">
        <w:t>orking on a new "Your DEQ Online" app that replaces a couple of older apps.</w:t>
      </w:r>
    </w:p>
    <w:p w14:paraId="12483D01" w14:textId="77777777" w:rsidR="009C4225" w:rsidRDefault="009C4225" w:rsidP="009C4225">
      <w:pPr>
        <w:pStyle w:val="NoSpacing"/>
      </w:pPr>
    </w:p>
    <w:p w14:paraId="78590097" w14:textId="77777777" w:rsidR="009C4225" w:rsidRDefault="009C4225" w:rsidP="009C4225">
      <w:pPr>
        <w:pStyle w:val="NoSpacing"/>
      </w:pPr>
      <w:r>
        <w:t>Sarah Behrman - Emergency Response GIS Coordinator</w:t>
      </w:r>
    </w:p>
    <w:p w14:paraId="097887A9" w14:textId="77777777" w:rsidR="009C4225" w:rsidRDefault="009C4225" w:rsidP="009C4225">
      <w:pPr>
        <w:pStyle w:val="NoSpacing"/>
      </w:pPr>
      <w:r>
        <w:t>Virtual and distributed command posts for incidents.</w:t>
      </w:r>
    </w:p>
    <w:p w14:paraId="6FF919F6" w14:textId="77777777" w:rsidR="009C4225" w:rsidRDefault="009C4225" w:rsidP="009C4225">
      <w:pPr>
        <w:pStyle w:val="NoSpacing"/>
      </w:pPr>
      <w:r>
        <w:t>Virtual Common Operating Picture (using Community Hub!), state, private, local govt, federal, neighboring states</w:t>
      </w:r>
    </w:p>
    <w:p w14:paraId="4265DBB7" w14:textId="08B67E97" w:rsidR="009C4225" w:rsidRDefault="009C4225" w:rsidP="009C4225">
      <w:pPr>
        <w:pStyle w:val="NoSpacing"/>
      </w:pPr>
      <w:r>
        <w:lastRenderedPageBreak/>
        <w:t>Created situation display boards. Also</w:t>
      </w:r>
      <w:r w:rsidR="00DC008F">
        <w:t>,</w:t>
      </w:r>
      <w:r>
        <w:t xml:space="preserve"> using Survey123.</w:t>
      </w:r>
    </w:p>
    <w:p w14:paraId="58AAE44E" w14:textId="77777777" w:rsidR="009C4225" w:rsidRDefault="009C4225" w:rsidP="009C4225">
      <w:pPr>
        <w:pStyle w:val="NoSpacing"/>
      </w:pPr>
    </w:p>
    <w:p w14:paraId="2F056299" w14:textId="77777777" w:rsidR="009C4225" w:rsidRDefault="009C4225" w:rsidP="009C4225">
      <w:pPr>
        <w:pStyle w:val="NoSpacing"/>
      </w:pPr>
      <w:r>
        <w:t xml:space="preserve">Ratna </w:t>
      </w:r>
      <w:proofErr w:type="spellStart"/>
      <w:r>
        <w:t>Adhar</w:t>
      </w:r>
      <w:proofErr w:type="spellEnd"/>
      <w:r>
        <w:t xml:space="preserve"> - Clean Drinking Water</w:t>
      </w:r>
    </w:p>
    <w:p w14:paraId="7CA44E63" w14:textId="49CA1FA5" w:rsidR="009C4225" w:rsidRDefault="009C4225" w:rsidP="009C4225">
      <w:pPr>
        <w:pStyle w:val="NoSpacing"/>
      </w:pPr>
      <w:r>
        <w:t>Mapping PFAS - "forever chemicals</w:t>
      </w:r>
      <w:r w:rsidR="00DC008F">
        <w:t>,"</w:t>
      </w:r>
      <w:r>
        <w:t xml:space="preserve"> no federal testing, Oregon initiated with 157 sample sites.</w:t>
      </w:r>
    </w:p>
    <w:p w14:paraId="46601EC1" w14:textId="6A2CDFD8" w:rsidR="009C4225" w:rsidRDefault="009C4225" w:rsidP="009C4225">
      <w:pPr>
        <w:pStyle w:val="NoSpacing"/>
      </w:pPr>
      <w:r>
        <w:t>Drinking water source areas after wildfires</w:t>
      </w:r>
      <w:r w:rsidR="00DC008F">
        <w:t>,</w:t>
      </w:r>
      <w:r>
        <w:t xml:space="preserve"> including slope, burn intensity, landslide, debris flows.</w:t>
      </w:r>
    </w:p>
    <w:p w14:paraId="7088B671" w14:textId="569458AE" w:rsidR="009C4225" w:rsidRDefault="009C4225" w:rsidP="009C4225">
      <w:pPr>
        <w:pStyle w:val="NoSpacing"/>
      </w:pPr>
      <w:r>
        <w:t>Don Petit - Areas of suspected contamination are confirmed</w:t>
      </w:r>
      <w:r w:rsidR="00DC008F">
        <w:t>,</w:t>
      </w:r>
      <w:r>
        <w:t xml:space="preserve"> then cleanup process.</w:t>
      </w:r>
    </w:p>
    <w:p w14:paraId="47CBEF35" w14:textId="77777777" w:rsidR="009C4225" w:rsidRDefault="009C4225" w:rsidP="009C4225">
      <w:pPr>
        <w:pStyle w:val="NoSpacing"/>
      </w:pPr>
    </w:p>
    <w:p w14:paraId="75A49C4B" w14:textId="77777777" w:rsidR="009C4225" w:rsidRDefault="009C4225" w:rsidP="009C4225">
      <w:pPr>
        <w:pStyle w:val="NoSpacing"/>
      </w:pPr>
      <w:r>
        <w:t>Chamille Hartman- Environment justice workgroup.</w:t>
      </w:r>
    </w:p>
    <w:p w14:paraId="470CD37F" w14:textId="24E5772A" w:rsidR="009C4225" w:rsidRDefault="009C4225" w:rsidP="009C4225">
      <w:pPr>
        <w:pStyle w:val="NoSpacing"/>
      </w:pPr>
      <w:r>
        <w:t xml:space="preserve">Language map for </w:t>
      </w:r>
      <w:r w:rsidR="009766BD">
        <w:t>S</w:t>
      </w:r>
      <w:r>
        <w:t xml:space="preserve">tate. </w:t>
      </w:r>
      <w:r w:rsidR="005E12DF">
        <w:t>They are u</w:t>
      </w:r>
      <w:r>
        <w:t xml:space="preserve">sed for permitting and public notices. </w:t>
      </w:r>
      <w:r w:rsidR="005E12DF">
        <w:t>They are, again, t</w:t>
      </w:r>
      <w:r>
        <w:t>rying to address disparate impacts.</w:t>
      </w:r>
    </w:p>
    <w:p w14:paraId="521A787E" w14:textId="4C4BB907" w:rsidR="009C4225" w:rsidRDefault="009C4225" w:rsidP="009C4225">
      <w:pPr>
        <w:pStyle w:val="NoSpacing"/>
      </w:pPr>
      <w:r>
        <w:t xml:space="preserve">Map of projects for </w:t>
      </w:r>
      <w:r w:rsidR="005E12DF">
        <w:t xml:space="preserve">the </w:t>
      </w:r>
      <w:r>
        <w:t xml:space="preserve">last </w:t>
      </w:r>
      <w:r w:rsidR="005E12DF">
        <w:t>five</w:t>
      </w:r>
      <w:r>
        <w:t xml:space="preserve"> years. Reach communities. Web map shows different languages in Oregon from ACM 2015.</w:t>
      </w:r>
    </w:p>
    <w:p w14:paraId="5C8D4CF1" w14:textId="77777777" w:rsidR="009C4225" w:rsidRDefault="009C4225" w:rsidP="009C4225">
      <w:pPr>
        <w:pStyle w:val="NoSpacing"/>
      </w:pPr>
      <w:r>
        <w:t>Used for outreach, translation for public notices.</w:t>
      </w:r>
    </w:p>
    <w:p w14:paraId="33CDAB38" w14:textId="77777777" w:rsidR="009C4225" w:rsidRDefault="009C4225" w:rsidP="009C4225">
      <w:pPr>
        <w:pStyle w:val="NoSpacing"/>
      </w:pPr>
      <w:r>
        <w:t xml:space="preserve">Using ESRI </w:t>
      </w:r>
      <w:proofErr w:type="spellStart"/>
      <w:r>
        <w:t>OpenSource</w:t>
      </w:r>
      <w:proofErr w:type="spellEnd"/>
      <w:r>
        <w:t xml:space="preserve"> APIs, created a dot density map and county summary information.</w:t>
      </w:r>
    </w:p>
    <w:p w14:paraId="742E4BDF" w14:textId="77777777" w:rsidR="009C4225" w:rsidRDefault="009C4225" w:rsidP="009C4225">
      <w:pPr>
        <w:pStyle w:val="NoSpacing"/>
      </w:pPr>
    </w:p>
    <w:p w14:paraId="2F21A39F" w14:textId="77777777" w:rsidR="009C4225" w:rsidRPr="00195836" w:rsidRDefault="009C4225" w:rsidP="009C4225">
      <w:pPr>
        <w:pStyle w:val="NoSpacing"/>
        <w:rPr>
          <w:b/>
          <w:bCs/>
        </w:rPr>
      </w:pPr>
      <w:r w:rsidRPr="00195836">
        <w:rPr>
          <w:b/>
          <w:bCs/>
        </w:rPr>
        <w:t>Roundtable</w:t>
      </w:r>
    </w:p>
    <w:p w14:paraId="388EDD1C" w14:textId="77777777" w:rsidR="009C4225" w:rsidRDefault="009C4225" w:rsidP="009C4225">
      <w:pPr>
        <w:pStyle w:val="NoSpacing"/>
      </w:pPr>
    </w:p>
    <w:p w14:paraId="5BC5468C" w14:textId="77777777" w:rsidR="009C4225" w:rsidRDefault="009C4225" w:rsidP="009C4225">
      <w:pPr>
        <w:pStyle w:val="NoSpacing"/>
      </w:pPr>
      <w:r>
        <w:t>DOR - Working on GIS modernization for next year.</w:t>
      </w:r>
    </w:p>
    <w:p w14:paraId="3A305EB9" w14:textId="718D6D87" w:rsidR="009C4225" w:rsidRDefault="009C4225" w:rsidP="009C4225">
      <w:pPr>
        <w:pStyle w:val="NoSpacing"/>
      </w:pPr>
      <w:r>
        <w:t xml:space="preserve">ODWR - Completed install ArcGIS Enterprise, Active Directory logins. </w:t>
      </w:r>
      <w:r w:rsidR="00F72528">
        <w:t>I am w</w:t>
      </w:r>
      <w:r>
        <w:t>orking on SQL Server next. Also</w:t>
      </w:r>
      <w:r w:rsidR="00F72528">
        <w:t>,</w:t>
      </w:r>
      <w:r>
        <w:t xml:space="preserve"> water well permitting.</w:t>
      </w:r>
    </w:p>
    <w:p w14:paraId="6CAEAE54" w14:textId="77777777" w:rsidR="009C4225" w:rsidRDefault="009C4225" w:rsidP="009C4225">
      <w:pPr>
        <w:pStyle w:val="NoSpacing"/>
      </w:pPr>
      <w:r>
        <w:t>OPRD - Communications teams preparing dynamic wayfinding maps (instead of static maps).</w:t>
      </w:r>
    </w:p>
    <w:p w14:paraId="0462C587" w14:textId="77777777" w:rsidR="009C4225" w:rsidRDefault="009C4225" w:rsidP="009C4225">
      <w:pPr>
        <w:pStyle w:val="NoSpacing"/>
      </w:pPr>
      <w:r>
        <w:t xml:space="preserve">Ocean Shore Team - Working on a violation tracking system. </w:t>
      </w:r>
    </w:p>
    <w:p w14:paraId="5C408D01" w14:textId="77777777" w:rsidR="009C4225" w:rsidRDefault="009C4225" w:rsidP="009C4225">
      <w:pPr>
        <w:pStyle w:val="NoSpacing"/>
      </w:pPr>
      <w:r>
        <w:t>Also oriented image catalogs (ESRI new tool) for asset management (30 - 40k images).</w:t>
      </w:r>
    </w:p>
    <w:p w14:paraId="336E4BB6" w14:textId="77777777" w:rsidR="009C4225" w:rsidRDefault="009C4225" w:rsidP="009C4225">
      <w:pPr>
        <w:pStyle w:val="NoSpacing"/>
      </w:pPr>
      <w:r>
        <w:t>2 LD positions starting in December.</w:t>
      </w:r>
    </w:p>
    <w:p w14:paraId="295B519F" w14:textId="77777777" w:rsidR="009C4225" w:rsidRDefault="009C4225" w:rsidP="009C4225">
      <w:pPr>
        <w:pStyle w:val="NoSpacing"/>
      </w:pPr>
    </w:p>
    <w:p w14:paraId="2F5705B2" w14:textId="77777777" w:rsidR="009C4225" w:rsidRDefault="009C4225" w:rsidP="009C4225">
      <w:pPr>
        <w:pStyle w:val="NoSpacing"/>
      </w:pPr>
      <w:r>
        <w:t>Notes from Brady -</w:t>
      </w:r>
    </w:p>
    <w:p w14:paraId="38825BB3" w14:textId="77777777" w:rsidR="009C4225" w:rsidRDefault="009C4225" w:rsidP="009C4225">
      <w:pPr>
        <w:pStyle w:val="NoSpacing"/>
      </w:pPr>
      <w:r>
        <w:t>Working with our communications team to build dynamic wayfinding maps for state parks</w:t>
      </w:r>
    </w:p>
    <w:p w14:paraId="7C04BA4A" w14:textId="77777777" w:rsidR="009C4225" w:rsidRDefault="009C4225" w:rsidP="009C4225">
      <w:pPr>
        <w:pStyle w:val="NoSpacing"/>
      </w:pPr>
      <w:r>
        <w:t>Our Ocean Shore team has requested help constructing a spatially based violation tracking system</w:t>
      </w:r>
    </w:p>
    <w:p w14:paraId="5C6BA809" w14:textId="6DF66C09" w:rsidR="009C4225" w:rsidRDefault="009C4225" w:rsidP="009C4225">
      <w:pPr>
        <w:pStyle w:val="NoSpacing"/>
      </w:pPr>
      <w:r>
        <w:t>We</w:t>
      </w:r>
      <w:r w:rsidR="009766BD">
        <w:t>'</w:t>
      </w:r>
      <w:r>
        <w:t>ve started exploring using Oriented Image Catalogs for supporting our asset management system</w:t>
      </w:r>
    </w:p>
    <w:p w14:paraId="291A448D" w14:textId="59AFBE37" w:rsidR="009C4225" w:rsidRDefault="009C4225" w:rsidP="009C4225">
      <w:pPr>
        <w:pStyle w:val="NoSpacing"/>
      </w:pPr>
      <w:r>
        <w:t>In the process of recruiting a couple</w:t>
      </w:r>
      <w:r w:rsidR="00F72528">
        <w:t xml:space="preserve"> of</w:t>
      </w:r>
      <w:r>
        <w:t xml:space="preserve"> limited duration GIS positions to help with projects</w:t>
      </w:r>
    </w:p>
    <w:p w14:paraId="6FC4A28C" w14:textId="77777777" w:rsidR="009C4225" w:rsidRDefault="009C4225" w:rsidP="009C4225">
      <w:pPr>
        <w:pStyle w:val="NoSpacing"/>
      </w:pPr>
    </w:p>
    <w:p w14:paraId="659CC014" w14:textId="77777777" w:rsidR="009C4225" w:rsidRDefault="009C4225" w:rsidP="009C4225">
      <w:pPr>
        <w:pStyle w:val="NoSpacing"/>
      </w:pPr>
      <w:r>
        <w:t xml:space="preserve">DSL - ArcGIS Enterprise 10.9. Also moving to SDC. </w:t>
      </w:r>
    </w:p>
    <w:p w14:paraId="4981BCC5" w14:textId="63CBAADB" w:rsidR="009C4225" w:rsidRDefault="009C4225" w:rsidP="009C4225">
      <w:pPr>
        <w:pStyle w:val="NoSpacing"/>
      </w:pPr>
      <w:r>
        <w:t>DLCD - Tanya for the OCMP. Columbia River CMECS project wrap</w:t>
      </w:r>
      <w:r w:rsidR="00F72528">
        <w:t xml:space="preserve">s </w:t>
      </w:r>
      <w:r>
        <w:t>up by</w:t>
      </w:r>
      <w:r w:rsidR="00F72528">
        <w:t xml:space="preserve"> the</w:t>
      </w:r>
      <w:r>
        <w:t xml:space="preserve"> end of </w:t>
      </w:r>
      <w:r w:rsidR="00F72528">
        <w:t xml:space="preserve">the </w:t>
      </w:r>
      <w:r>
        <w:t xml:space="preserve">year. The Columbia River CMECS product will cover the full tidal extent of the Columbia and will </w:t>
      </w:r>
      <w:r w:rsidR="00F72528">
        <w:t>protect</w:t>
      </w:r>
      <w:r>
        <w:t xml:space="preserve"> Biotic, </w:t>
      </w:r>
      <w:proofErr w:type="spellStart"/>
      <w:r>
        <w:t>Geoform</w:t>
      </w:r>
      <w:proofErr w:type="spellEnd"/>
      <w:r>
        <w:t>, Substrate Components</w:t>
      </w:r>
      <w:r w:rsidR="00F72528">
        <w:t>,</w:t>
      </w:r>
      <w:r>
        <w:t xml:space="preserve"> and the Aquatic Setting</w:t>
      </w:r>
    </w:p>
    <w:p w14:paraId="2CEDE62F" w14:textId="07723D06" w:rsidR="00F52EEB" w:rsidRDefault="009C4225" w:rsidP="009C4225">
      <w:pPr>
        <w:pStyle w:val="NoSpacing"/>
      </w:pPr>
      <w:r>
        <w:t xml:space="preserve">ODFW - staff, wildlife GIS retired and filled, Arty Rodreguez to </w:t>
      </w:r>
      <w:proofErr w:type="gramStart"/>
      <w:r>
        <w:t>ODF!,</w:t>
      </w:r>
      <w:proofErr w:type="gramEnd"/>
      <w:r>
        <w:t xml:space="preserve"> coord</w:t>
      </w:r>
      <w:r w:rsidR="00F72528">
        <w:t>inate</w:t>
      </w:r>
      <w:r>
        <w:t xml:space="preserve"> with forestry stream classification and forest ops</w:t>
      </w:r>
    </w:p>
    <w:p w14:paraId="2713C782" w14:textId="1285D5B6" w:rsidR="00195836" w:rsidRDefault="00195836" w:rsidP="009C4225">
      <w:pPr>
        <w:pStyle w:val="NoSpacing"/>
      </w:pPr>
    </w:p>
    <w:sectPr w:rsidR="001958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0MDUwNzU0tDQ3s7RU0lEKTi0uzszPAykwqgUAcZnYeywAAAA="/>
  </w:docVars>
  <w:rsids>
    <w:rsidRoot w:val="009C4225"/>
    <w:rsid w:val="00195836"/>
    <w:rsid w:val="0036080D"/>
    <w:rsid w:val="00560F01"/>
    <w:rsid w:val="005E12DF"/>
    <w:rsid w:val="00701723"/>
    <w:rsid w:val="007E137B"/>
    <w:rsid w:val="007F7BA8"/>
    <w:rsid w:val="008C6A8C"/>
    <w:rsid w:val="0092739A"/>
    <w:rsid w:val="009766BD"/>
    <w:rsid w:val="009C4225"/>
    <w:rsid w:val="00C74995"/>
    <w:rsid w:val="00D4764D"/>
    <w:rsid w:val="00DC008F"/>
    <w:rsid w:val="00EB0AD4"/>
    <w:rsid w:val="00F72528"/>
    <w:rsid w:val="00FF2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3D367"/>
  <w15:chartTrackingRefBased/>
  <w15:docId w15:val="{D7A30D64-4E48-4033-982A-F98AF10E3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C42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0A2523340E7644AF7DBBCAF0B37D15" ma:contentTypeVersion="12" ma:contentTypeDescription="Create a new document." ma:contentTypeScope="" ma:versionID="64f8bc451ecdff95326c4e8b1faba0f2">
  <xsd:schema xmlns:xsd="http://www.w3.org/2001/XMLSchema" xmlns:xs="http://www.w3.org/2001/XMLSchema" xmlns:p="http://schemas.microsoft.com/office/2006/metadata/properties" xmlns:ns3="896391a8-8ee5-4cbc-b720-b4f9aec1dc3d" xmlns:ns4="09137baa-9c37-4b0a-8673-9d5dcda32f7b" targetNamespace="http://schemas.microsoft.com/office/2006/metadata/properties" ma:root="true" ma:fieldsID="4834d3a8868905bef269336b0eec24a0" ns3:_="" ns4:_="">
    <xsd:import namespace="896391a8-8ee5-4cbc-b720-b4f9aec1dc3d"/>
    <xsd:import namespace="09137baa-9c37-4b0a-8673-9d5dcda32f7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391a8-8ee5-4cbc-b720-b4f9aec1dc3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37baa-9c37-4b0a-8673-9d5dcda32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453ECD-EED4-49D4-A714-430245C0B2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C08D02-D976-4770-8103-43CD66ACD5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6391a8-8ee5-4cbc-b720-b4f9aec1dc3d"/>
    <ds:schemaRef ds:uri="09137baa-9c37-4b0a-8673-9d5dcda32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1AFC5A-C865-4642-8109-B78E731223A1}">
  <ds:schemaRefs>
    <ds:schemaRef ds:uri="http://www.w3.org/XML/1998/namespace"/>
    <ds:schemaRef ds:uri="09137baa-9c37-4b0a-8673-9d5dcda32f7b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896391a8-8ee5-4cbc-b720-b4f9aec1dc3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5</Pages>
  <Words>1515</Words>
  <Characters>863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VERSON Joe * BOAT</dc:creator>
  <cp:keywords/>
  <dc:description/>
  <cp:lastModifiedBy>SEVERSON Joe * BOAT</cp:lastModifiedBy>
  <cp:revision>13</cp:revision>
  <dcterms:created xsi:type="dcterms:W3CDTF">2021-11-23T23:51:00Z</dcterms:created>
  <dcterms:modified xsi:type="dcterms:W3CDTF">2021-12-01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0A2523340E7644AF7DBBCAF0B37D15</vt:lpwstr>
  </property>
</Properties>
</file>